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AGENDA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 xml:space="preserve">TRI-STATE WHEELCHAIR &amp; AMBULATORY ATHLETICS </w:t>
      </w:r>
    </w:p>
    <w:p w:rsidR="00664D65" w:rsidRPr="003F62AD" w:rsidRDefault="00664D65" w:rsidP="00664D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62AD">
        <w:rPr>
          <w:rFonts w:ascii="Times New Roman" w:hAnsi="Times New Roman" w:cs="Times New Roman"/>
          <w:b/>
          <w:bCs/>
          <w:sz w:val="24"/>
          <w:szCs w:val="24"/>
        </w:rPr>
        <w:t>MEETING OF THE BOARD OF DIRECTORS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Meeting:</w:t>
      </w:r>
      <w:r w:rsidR="00C06B77">
        <w:rPr>
          <w:rFonts w:ascii="Times New Roman" w:hAnsi="Times New Roman" w:cs="Times New Roman"/>
        </w:rPr>
        <w:t xml:space="preserve"> </w:t>
      </w:r>
      <w:r w:rsidR="00441D00">
        <w:rPr>
          <w:rFonts w:ascii="Times New Roman" w:hAnsi="Times New Roman" w:cs="Times New Roman"/>
        </w:rPr>
        <w:t>Apri</w:t>
      </w:r>
      <w:r w:rsidR="00C37E36">
        <w:rPr>
          <w:rFonts w:ascii="Times New Roman" w:hAnsi="Times New Roman" w:cs="Times New Roman"/>
        </w:rPr>
        <w:t>l</w:t>
      </w:r>
      <w:r w:rsidR="00441D00">
        <w:rPr>
          <w:rFonts w:ascii="Times New Roman" w:hAnsi="Times New Roman" w:cs="Times New Roman"/>
        </w:rPr>
        <w:t xml:space="preserve"> Meeting</w:t>
      </w:r>
      <w:r w:rsidR="00441D00">
        <w:rPr>
          <w:rFonts w:ascii="Times New Roman" w:hAnsi="Times New Roman" w:cs="Times New Roman"/>
        </w:rPr>
        <w:tab/>
      </w:r>
      <w:r w:rsidR="00441D00">
        <w:rPr>
          <w:rFonts w:ascii="Times New Roman" w:hAnsi="Times New Roman" w:cs="Times New Roman"/>
        </w:rPr>
        <w:tab/>
      </w:r>
      <w:r w:rsidR="00441D00">
        <w:rPr>
          <w:rFonts w:ascii="Times New Roman" w:hAnsi="Times New Roman" w:cs="Times New Roman"/>
        </w:rPr>
        <w:tab/>
      </w:r>
      <w:r w:rsidR="00441D00">
        <w:rPr>
          <w:rFonts w:ascii="Times New Roman" w:hAnsi="Times New Roman" w:cs="Times New Roman"/>
        </w:rPr>
        <w:tab/>
      </w:r>
      <w:r w:rsidR="00441D00">
        <w:rPr>
          <w:rFonts w:ascii="Times New Roman" w:hAnsi="Times New Roman" w:cs="Times New Roman"/>
        </w:rPr>
        <w:tab/>
      </w:r>
      <w:r w:rsidR="00441D00">
        <w:rPr>
          <w:rFonts w:ascii="Times New Roman" w:hAnsi="Times New Roman" w:cs="Times New Roman"/>
        </w:rPr>
        <w:tab/>
      </w:r>
      <w:r w:rsidR="00441D00">
        <w:rPr>
          <w:rFonts w:ascii="Times New Roman" w:hAnsi="Times New Roman" w:cs="Times New Roman"/>
        </w:rPr>
        <w:tab/>
        <w:t>Date: 04/26</w:t>
      </w:r>
      <w:r w:rsidR="00812DB7">
        <w:rPr>
          <w:rFonts w:ascii="Times New Roman" w:hAnsi="Times New Roman" w:cs="Times New Roman"/>
        </w:rPr>
        <w:t>/2023</w:t>
      </w:r>
      <w:r w:rsidRPr="003F62AD">
        <w:rPr>
          <w:rFonts w:ascii="Times New Roman" w:hAnsi="Times New Roman" w:cs="Times New Roman"/>
        </w:rPr>
        <w:t xml:space="preserve">    </w:t>
      </w:r>
    </w:p>
    <w:p w:rsidR="00664D65" w:rsidRPr="003F62AD" w:rsidRDefault="00E94ECC" w:rsidP="00664D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:</w:t>
      </w:r>
      <w:r w:rsidR="00664D65" w:rsidRPr="003F62AD">
        <w:rPr>
          <w:rFonts w:ascii="Times New Roman" w:hAnsi="Times New Roman" w:cs="Times New Roman"/>
        </w:rPr>
        <w:t xml:space="preserve"> Zoom Call</w:t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</w:r>
      <w:r w:rsidR="00664D65" w:rsidRPr="003F62AD">
        <w:rPr>
          <w:rFonts w:ascii="Times New Roman" w:hAnsi="Times New Roman" w:cs="Times New Roman"/>
        </w:rPr>
        <w:tab/>
        <w:t>Time: 7:00PM – 9:00PM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>___________________________________________________________________</w:t>
      </w:r>
      <w:r w:rsidR="00F708AA">
        <w:rPr>
          <w:rFonts w:ascii="Times New Roman" w:hAnsi="Times New Roman" w:cs="Times New Roman"/>
        </w:rPr>
        <w:t>________</w:t>
      </w: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Those responsible for reports should send in their written report in Word format to</w:t>
      </w:r>
      <w:r w:rsidRPr="003F62AD">
        <w:rPr>
          <w:rFonts w:ascii="Times New Roman" w:hAnsi="Times New Roman" w:cs="Times New Roman"/>
        </w:rPr>
        <w:br/>
        <w:t xml:space="preserve"> Pat Redden @ predden@saintpeters.edu)  </w:t>
      </w:r>
    </w:p>
    <w:p w:rsidR="00664D65" w:rsidRPr="003F62AD" w:rsidRDefault="00664D65" w:rsidP="00664D65">
      <w:p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l to Order/Roll Call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3F62AD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view/Approval </w:t>
      </w:r>
      <w:r w:rsidR="004652DF">
        <w:rPr>
          <w:rFonts w:ascii="Times New Roman" w:hAnsi="Times New Roman" w:cs="Times New Roman"/>
        </w:rPr>
        <w:t>o</w:t>
      </w:r>
      <w:r w:rsidR="004C6382">
        <w:rPr>
          <w:rFonts w:ascii="Times New Roman" w:hAnsi="Times New Roman" w:cs="Times New Roman"/>
        </w:rPr>
        <w:t>f the Minutes of 10/26</w:t>
      </w:r>
      <w:r w:rsidR="00DB27ED">
        <w:rPr>
          <w:rFonts w:ascii="Times New Roman" w:hAnsi="Times New Roman" w:cs="Times New Roman"/>
        </w:rPr>
        <w:t>/2022</w:t>
      </w:r>
      <w:r w:rsidR="00441D00">
        <w:rPr>
          <w:rFonts w:ascii="Times New Roman" w:hAnsi="Times New Roman" w:cs="Times New Roman"/>
        </w:rPr>
        <w:t xml:space="preserve"> &amp; 02/22/23</w:t>
      </w:r>
      <w:r w:rsidR="00D41A5A">
        <w:rPr>
          <w:rFonts w:ascii="Times New Roman" w:hAnsi="Times New Roman" w:cs="Times New Roman"/>
        </w:rPr>
        <w:t xml:space="preserve"> </w:t>
      </w:r>
      <w:r w:rsidR="00664D65" w:rsidRPr="003F62AD">
        <w:rPr>
          <w:rFonts w:ascii="Times New Roman" w:hAnsi="Times New Roman" w:cs="Times New Roman"/>
        </w:rPr>
        <w:t xml:space="preserve">(5 min.) </w:t>
      </w:r>
    </w:p>
    <w:p w:rsidR="00664D65" w:rsidRPr="003F62AD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Treasurer's Report   </w:t>
      </w:r>
    </w:p>
    <w:p w:rsidR="00664D65" w:rsidRPr="00D8464B" w:rsidRDefault="00664D65" w:rsidP="00D846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Old Business: </w:t>
      </w:r>
      <w:r w:rsidRPr="00D8464B">
        <w:rPr>
          <w:rFonts w:ascii="Times New Roman" w:hAnsi="Times New Roman" w:cs="Times New Roman"/>
        </w:rPr>
        <w:br/>
      </w:r>
    </w:p>
    <w:p w:rsidR="00390697" w:rsidRDefault="00DB27ED" w:rsidP="005424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3</w:t>
      </w:r>
      <w:r w:rsidR="00390697">
        <w:rPr>
          <w:rFonts w:ascii="Times New Roman" w:hAnsi="Times New Roman" w:cs="Times New Roman"/>
        </w:rPr>
        <w:t xml:space="preserve"> Meets Discussion</w:t>
      </w:r>
      <w:r w:rsidR="009542FD">
        <w:rPr>
          <w:rFonts w:ascii="Times New Roman" w:hAnsi="Times New Roman" w:cs="Times New Roman"/>
        </w:rPr>
        <w:t xml:space="preserve"> Continued</w:t>
      </w:r>
    </w:p>
    <w:p w:rsidR="005755F5" w:rsidRDefault="005755F5" w:rsidP="0049556F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4C6382">
        <w:rPr>
          <w:rFonts w:ascii="Times New Roman" w:hAnsi="Times New Roman" w:cs="Times New Roman"/>
        </w:rPr>
        <w:t>Tri-States Meet</w:t>
      </w:r>
      <w:r>
        <w:rPr>
          <w:rFonts w:ascii="Times New Roman" w:hAnsi="Times New Roman" w:cs="Times New Roman"/>
        </w:rPr>
        <w:t xml:space="preserve"> </w:t>
      </w:r>
    </w:p>
    <w:p w:rsidR="0049556F" w:rsidRDefault="00390697" w:rsidP="0049556F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wim Mee</w:t>
      </w:r>
      <w:r w:rsidR="0049556F">
        <w:rPr>
          <w:rFonts w:ascii="Times New Roman" w:hAnsi="Times New Roman" w:cs="Times New Roman"/>
        </w:rPr>
        <w:t>t</w:t>
      </w:r>
    </w:p>
    <w:p w:rsidR="00664D65" w:rsidRDefault="00390697" w:rsidP="005755F5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itational Meet</w:t>
      </w:r>
      <w:r w:rsidR="002A2C66" w:rsidRPr="005755F5">
        <w:rPr>
          <w:rFonts w:ascii="Times New Roman" w:hAnsi="Times New Roman" w:cs="Times New Roman"/>
        </w:rPr>
        <w:br/>
      </w:r>
    </w:p>
    <w:p w:rsidR="000A06A0" w:rsidRPr="005755F5" w:rsidRDefault="000A06A0" w:rsidP="000A06A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k Update</w:t>
      </w:r>
      <w:r>
        <w:rPr>
          <w:rFonts w:ascii="Times New Roman" w:hAnsi="Times New Roman" w:cs="Times New Roman"/>
        </w:rPr>
        <w:br/>
      </w:r>
    </w:p>
    <w:p w:rsidR="00DB27ED" w:rsidRPr="00DB27ED" w:rsidRDefault="00664D65" w:rsidP="00DB27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New Business </w:t>
      </w:r>
    </w:p>
    <w:p w:rsidR="00664D65" w:rsidRPr="004652DF" w:rsidRDefault="00441D00" w:rsidP="004652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 York Road Runners</w:t>
      </w:r>
      <w:r w:rsidR="00664D65" w:rsidRPr="004652DF">
        <w:rPr>
          <w:rFonts w:ascii="Times New Roman" w:hAnsi="Times New Roman" w:cs="Times New Roman"/>
        </w:rPr>
        <w:br/>
      </w:r>
    </w:p>
    <w:p w:rsidR="007B1003" w:rsidRDefault="00664D65" w:rsidP="00664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F62AD">
        <w:rPr>
          <w:rFonts w:ascii="Times New Roman" w:hAnsi="Times New Roman" w:cs="Times New Roman"/>
        </w:rPr>
        <w:t xml:space="preserve">Close/Adjourn   </w:t>
      </w:r>
    </w:p>
    <w:p w:rsidR="00181735" w:rsidRPr="0017241A" w:rsidRDefault="00181735" w:rsidP="001724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181735" w:rsidRPr="0017241A" w:rsidSect="00AD4F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9D455B"/>
    <w:multiLevelType w:val="hybridMultilevel"/>
    <w:tmpl w:val="D29EB52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>
    <w:nsid w:val="3E476F0D"/>
    <w:multiLevelType w:val="hybridMultilevel"/>
    <w:tmpl w:val="744636D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843C9C40"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B25E6D"/>
    <w:multiLevelType w:val="hybridMultilevel"/>
    <w:tmpl w:val="B1DE2A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F42FCE"/>
    <w:multiLevelType w:val="hybridMultilevel"/>
    <w:tmpl w:val="706692A8"/>
    <w:lvl w:ilvl="0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>
    <w:nsid w:val="7A642EE9"/>
    <w:multiLevelType w:val="hybridMultilevel"/>
    <w:tmpl w:val="DE562976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M1NLI0NDMyNDI2MjBR0lEKTi0uzszPAykwqgUAOhcQfCwAAAA="/>
  </w:docVars>
  <w:rsids>
    <w:rsidRoot w:val="00664D65"/>
    <w:rsid w:val="000A06A0"/>
    <w:rsid w:val="000A3F45"/>
    <w:rsid w:val="000D6D99"/>
    <w:rsid w:val="000E24A7"/>
    <w:rsid w:val="000F297F"/>
    <w:rsid w:val="00126551"/>
    <w:rsid w:val="00130CD9"/>
    <w:rsid w:val="001362C6"/>
    <w:rsid w:val="0017241A"/>
    <w:rsid w:val="00181735"/>
    <w:rsid w:val="001879FA"/>
    <w:rsid w:val="002231C5"/>
    <w:rsid w:val="00270E87"/>
    <w:rsid w:val="002A2C66"/>
    <w:rsid w:val="0030399B"/>
    <w:rsid w:val="00351F6E"/>
    <w:rsid w:val="00390697"/>
    <w:rsid w:val="003B4AE7"/>
    <w:rsid w:val="003F62AD"/>
    <w:rsid w:val="0043133B"/>
    <w:rsid w:val="00441D00"/>
    <w:rsid w:val="004652DF"/>
    <w:rsid w:val="0049556F"/>
    <w:rsid w:val="004C6382"/>
    <w:rsid w:val="00542407"/>
    <w:rsid w:val="00561E42"/>
    <w:rsid w:val="005755F5"/>
    <w:rsid w:val="00584523"/>
    <w:rsid w:val="00624B50"/>
    <w:rsid w:val="00664D65"/>
    <w:rsid w:val="006E6B5E"/>
    <w:rsid w:val="00754C51"/>
    <w:rsid w:val="007B1003"/>
    <w:rsid w:val="00812DB7"/>
    <w:rsid w:val="008170DF"/>
    <w:rsid w:val="00877970"/>
    <w:rsid w:val="008C5CA7"/>
    <w:rsid w:val="009208FE"/>
    <w:rsid w:val="009542FD"/>
    <w:rsid w:val="009B05CC"/>
    <w:rsid w:val="009B4972"/>
    <w:rsid w:val="009D50BC"/>
    <w:rsid w:val="00A73B0C"/>
    <w:rsid w:val="00A813AF"/>
    <w:rsid w:val="00AC3898"/>
    <w:rsid w:val="00AD4F31"/>
    <w:rsid w:val="00AE69C1"/>
    <w:rsid w:val="00AF4307"/>
    <w:rsid w:val="00B32637"/>
    <w:rsid w:val="00B35AA5"/>
    <w:rsid w:val="00B94BB4"/>
    <w:rsid w:val="00C06B77"/>
    <w:rsid w:val="00C37707"/>
    <w:rsid w:val="00C37E36"/>
    <w:rsid w:val="00CC3836"/>
    <w:rsid w:val="00CE08AC"/>
    <w:rsid w:val="00CF2CDA"/>
    <w:rsid w:val="00D27EBD"/>
    <w:rsid w:val="00D41A5A"/>
    <w:rsid w:val="00D51B18"/>
    <w:rsid w:val="00D8464B"/>
    <w:rsid w:val="00DB27ED"/>
    <w:rsid w:val="00DC5E4A"/>
    <w:rsid w:val="00E01168"/>
    <w:rsid w:val="00E15821"/>
    <w:rsid w:val="00E94ECC"/>
    <w:rsid w:val="00F10E4A"/>
    <w:rsid w:val="00F36FAD"/>
    <w:rsid w:val="00F44EB9"/>
    <w:rsid w:val="00F704B8"/>
    <w:rsid w:val="00F708AA"/>
    <w:rsid w:val="00F96B23"/>
    <w:rsid w:val="00FC6483"/>
    <w:rsid w:val="00FD1B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F31"/>
  </w:style>
  <w:style w:type="paragraph" w:styleId="Heading3">
    <w:name w:val="heading 3"/>
    <w:basedOn w:val="Normal"/>
    <w:link w:val="Heading3Char"/>
    <w:uiPriority w:val="9"/>
    <w:qFormat/>
    <w:rsid w:val="00B35AA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4D6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35AA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B35AA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32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il Galli</dc:creator>
  <cp:lastModifiedBy>User</cp:lastModifiedBy>
  <cp:revision>4</cp:revision>
  <dcterms:created xsi:type="dcterms:W3CDTF">2023-04-21T01:10:00Z</dcterms:created>
  <dcterms:modified xsi:type="dcterms:W3CDTF">2023-04-24T14:19:00Z</dcterms:modified>
</cp:coreProperties>
</file>